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liza Goldberg</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liz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oldberg</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219 Parkside Lane, Deerfield, IL, USA Deerfield, IL, USA 6001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lizajgoldberg@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845451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ooper</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27/2024</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7/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